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E55BF" w14:textId="0FD1C665" w:rsidR="00E71B56" w:rsidRPr="00E71B56" w:rsidRDefault="007F2719" w:rsidP="00E71B56">
      <w:pPr>
        <w:pBdr>
          <w:bottom w:val="single" w:sz="8" w:space="4" w:color="4F81BD"/>
        </w:pBdr>
        <w:spacing w:after="300" w:line="240" w:lineRule="auto"/>
        <w:contextualSpacing/>
        <w:rPr>
          <w:rFonts w:ascii="Cambria" w:eastAsia="Times New Roman" w:hAnsi="Cambria" w:cs="Times New Roman"/>
          <w:color w:val="17365D"/>
          <w:spacing w:val="5"/>
          <w:kern w:val="28"/>
          <w:sz w:val="52"/>
          <w:szCs w:val="52"/>
        </w:rPr>
      </w:pPr>
      <w:r>
        <w:rPr>
          <w:rFonts w:ascii="Cambria" w:eastAsia="Times New Roman" w:hAnsi="Cambria" w:cs="Times New Roman"/>
          <w:color w:val="17365D"/>
          <w:spacing w:val="5"/>
          <w:kern w:val="28"/>
          <w:sz w:val="44"/>
          <w:szCs w:val="52"/>
        </w:rPr>
        <w:t>M</w:t>
      </w:r>
      <w:r w:rsidR="00644851">
        <w:rPr>
          <w:rFonts w:ascii="Cambria" w:eastAsia="Times New Roman" w:hAnsi="Cambria" w:cs="Times New Roman"/>
          <w:color w:val="17365D"/>
          <w:spacing w:val="5"/>
          <w:kern w:val="28"/>
          <w:sz w:val="44"/>
          <w:szCs w:val="52"/>
        </w:rPr>
        <w:t>3</w:t>
      </w:r>
      <w:r>
        <w:rPr>
          <w:rFonts w:ascii="Cambria" w:eastAsia="Times New Roman" w:hAnsi="Cambria" w:cs="Times New Roman"/>
          <w:color w:val="17365D"/>
          <w:spacing w:val="5"/>
          <w:kern w:val="28"/>
          <w:sz w:val="44"/>
          <w:szCs w:val="52"/>
        </w:rPr>
        <w:t xml:space="preserve"> </w:t>
      </w:r>
      <w:r w:rsidR="00964308">
        <w:rPr>
          <w:rFonts w:ascii="Cambria" w:eastAsia="Times New Roman" w:hAnsi="Cambria" w:cs="Times New Roman"/>
          <w:color w:val="17365D"/>
          <w:spacing w:val="5"/>
          <w:kern w:val="28"/>
          <w:sz w:val="44"/>
          <w:szCs w:val="52"/>
        </w:rPr>
        <w:t>Assignment 02</w:t>
      </w:r>
      <w:r w:rsidR="0069145F">
        <w:rPr>
          <w:rFonts w:ascii="Cambria" w:eastAsia="Times New Roman" w:hAnsi="Cambria" w:cs="Times New Roman"/>
          <w:color w:val="17365D"/>
          <w:spacing w:val="5"/>
          <w:kern w:val="28"/>
          <w:sz w:val="44"/>
          <w:szCs w:val="52"/>
        </w:rPr>
        <w:t xml:space="preserve">: </w:t>
      </w:r>
      <w:r w:rsidR="00964308">
        <w:rPr>
          <w:rFonts w:ascii="Cambria" w:eastAsia="Times New Roman" w:hAnsi="Cambria" w:cs="Times New Roman"/>
          <w:color w:val="17365D"/>
          <w:spacing w:val="5"/>
          <w:kern w:val="28"/>
          <w:sz w:val="44"/>
          <w:szCs w:val="52"/>
        </w:rPr>
        <w:t>Flights Data</w:t>
      </w:r>
    </w:p>
    <w:p w14:paraId="2138F5B1" w14:textId="77777777" w:rsidR="00E71B56" w:rsidRDefault="00E71B56">
      <w:pPr>
        <w:rPr>
          <w:sz w:val="24"/>
        </w:rPr>
      </w:pPr>
    </w:p>
    <w:p w14:paraId="6A3F5E98" w14:textId="77777777" w:rsidR="00DF4321" w:rsidRDefault="00E71B56">
      <w:pPr>
        <w:rPr>
          <w:sz w:val="24"/>
        </w:rPr>
      </w:pPr>
      <w:r w:rsidRPr="00E71B56">
        <w:rPr>
          <w:sz w:val="24"/>
        </w:rPr>
        <w:t xml:space="preserve">This Tableau file contains information on all U.S. airline flights from 2010 and 2011.  </w:t>
      </w:r>
      <w:r>
        <w:rPr>
          <w:sz w:val="24"/>
        </w:rPr>
        <w:t>C</w:t>
      </w:r>
      <w:r w:rsidRPr="00E71B56">
        <w:rPr>
          <w:sz w:val="24"/>
        </w:rPr>
        <w:t>reate a Tableau worksheet to answer each of the following questions:</w:t>
      </w:r>
      <w:r w:rsidR="00DF4321">
        <w:rPr>
          <w:sz w:val="24"/>
        </w:rPr>
        <w:t xml:space="preserve"> </w:t>
      </w:r>
    </w:p>
    <w:p w14:paraId="4711E313" w14:textId="759A9A0E" w:rsidR="005F0979" w:rsidRPr="00E71B56" w:rsidRDefault="00DF4321">
      <w:pPr>
        <w:rPr>
          <w:sz w:val="24"/>
        </w:rPr>
      </w:pPr>
      <w:r>
        <w:rPr>
          <w:sz w:val="24"/>
        </w:rPr>
        <w:t>To submit, upload your word doc with answers onto Canvas</w:t>
      </w:r>
      <w:r w:rsidR="00A4617A">
        <w:rPr>
          <w:sz w:val="24"/>
        </w:rPr>
        <w:t xml:space="preserve"> </w:t>
      </w:r>
      <w:r>
        <w:rPr>
          <w:sz w:val="24"/>
        </w:rPr>
        <w:t>&gt;</w:t>
      </w:r>
      <w:r w:rsidR="00A4617A">
        <w:rPr>
          <w:sz w:val="24"/>
        </w:rPr>
        <w:t xml:space="preserve"> </w:t>
      </w:r>
      <w:r>
        <w:rPr>
          <w:sz w:val="24"/>
        </w:rPr>
        <w:t>Class-Work-2 assignment</w:t>
      </w:r>
    </w:p>
    <w:p w14:paraId="4245BB32" w14:textId="77777777" w:rsidR="00E71B56" w:rsidRPr="00040C1F" w:rsidRDefault="00E71B56" w:rsidP="00E71B56">
      <w:pPr>
        <w:keepNext/>
        <w:keepLines/>
        <w:spacing w:before="200" w:after="0" w:line="276" w:lineRule="auto"/>
        <w:outlineLvl w:val="2"/>
        <w:rPr>
          <w:rFonts w:ascii="Cambria" w:eastAsia="Times New Roman" w:hAnsi="Cambria" w:cs="Times New Roman"/>
          <w:b/>
          <w:bCs/>
          <w:color w:val="595959" w:themeColor="text1" w:themeTint="A6"/>
        </w:rPr>
      </w:pPr>
      <w:r w:rsidRPr="00040C1F">
        <w:rPr>
          <w:rFonts w:ascii="Cambria" w:eastAsia="Times New Roman" w:hAnsi="Cambria" w:cs="Times New Roman"/>
          <w:b/>
          <w:bCs/>
          <w:color w:val="595959" w:themeColor="text1" w:themeTint="A6"/>
        </w:rPr>
        <w:t xml:space="preserve">FILE to use: </w:t>
      </w:r>
      <w:proofErr w:type="spellStart"/>
      <w:r w:rsidRPr="00040C1F">
        <w:rPr>
          <w:rFonts w:ascii="Cambria" w:eastAsia="Times New Roman" w:hAnsi="Cambria" w:cs="Times New Roman"/>
          <w:b/>
          <w:bCs/>
          <w:color w:val="595959" w:themeColor="text1" w:themeTint="A6"/>
        </w:rPr>
        <w:t>Flights_data.twbx</w:t>
      </w:r>
      <w:proofErr w:type="spellEnd"/>
    </w:p>
    <w:p w14:paraId="23BCDFEA" w14:textId="77777777" w:rsidR="00E71B56" w:rsidRPr="0090742D" w:rsidRDefault="00E71B56">
      <w:pPr>
        <w:rPr>
          <w:b/>
        </w:rPr>
      </w:pPr>
    </w:p>
    <w:p w14:paraId="057BB3E6" w14:textId="77777777" w:rsidR="005F0979" w:rsidRPr="0090742D" w:rsidRDefault="005F0979" w:rsidP="0090742D">
      <w:pPr>
        <w:pStyle w:val="ListParagraph"/>
        <w:numPr>
          <w:ilvl w:val="0"/>
          <w:numId w:val="1"/>
        </w:numPr>
      </w:pPr>
      <w:r w:rsidRPr="0090742D">
        <w:t>A quick viz of flights over time shows a drop of more than 300,000 flights from 2010 to 2011:</w:t>
      </w:r>
    </w:p>
    <w:p w14:paraId="1EEF281B" w14:textId="77777777" w:rsidR="005F0979" w:rsidRDefault="005F0979">
      <w:r>
        <w:rPr>
          <w:noProof/>
        </w:rPr>
        <w:drawing>
          <wp:inline distT="0" distB="0" distL="0" distR="0" wp14:anchorId="4B5AF3A0" wp14:editId="63EBC27F">
            <wp:extent cx="5943600" cy="3981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401948" w14:textId="77777777" w:rsidR="005F0979" w:rsidRDefault="005F0979">
      <w:r>
        <w:t xml:space="preserve">From your experience, you know that flight activity did not drop so significantly between </w:t>
      </w:r>
      <w:r w:rsidR="0071274A">
        <w:t>2010 and 2011.  Why does this viz seem to indicate otherwise</w:t>
      </w:r>
      <w:r>
        <w:t xml:space="preserve">?  </w:t>
      </w:r>
      <w:r w:rsidRPr="005F0979">
        <w:rPr>
          <w:b/>
        </w:rPr>
        <w:t>Investigate flights over time in more detail to determine why these yearly numbers show such a large drop.</w:t>
      </w:r>
    </w:p>
    <w:p w14:paraId="38D8025D" w14:textId="2EED4229" w:rsidR="005F0979" w:rsidRDefault="00AF7FFC">
      <w:r>
        <w:t>Hint: Use the ‘Number of Records’ and ‘Flight Date’ variables to investigate. Note your finding below and paste the jpg of the viz. below it.</w:t>
      </w:r>
    </w:p>
    <w:p w14:paraId="3BB11335" w14:textId="77777777" w:rsidR="00AF7FFC" w:rsidRDefault="00AF7FFC"/>
    <w:p w14:paraId="03898D2E" w14:textId="375706A9" w:rsidR="00AF7FFC" w:rsidRDefault="003851ED">
      <w:r>
        <w:t>According to the visual</w:t>
      </w:r>
      <w:r w:rsidR="009607C6">
        <w:t xml:space="preserve"> below</w:t>
      </w:r>
      <w:r>
        <w:t xml:space="preserve">, there is a significant drop in February of 2010 and 2011. This explains the large drop </w:t>
      </w:r>
      <w:r w:rsidR="009607C6">
        <w:t xml:space="preserve">in the graphs. </w:t>
      </w:r>
    </w:p>
    <w:p w14:paraId="5F09450F" w14:textId="01AB3947" w:rsidR="00AF7FFC" w:rsidRDefault="00AF7FFC"/>
    <w:p w14:paraId="20C110B1" w14:textId="29AA1D1D" w:rsidR="00AF7FFC" w:rsidRDefault="00AF7FFC"/>
    <w:p w14:paraId="7E2B9E99" w14:textId="6A705535" w:rsidR="00AF7FFC" w:rsidRDefault="00AF7FFC"/>
    <w:p w14:paraId="7281B562" w14:textId="1DEBB881" w:rsidR="00AF7FFC" w:rsidRDefault="00461855">
      <w:r>
        <w:rPr>
          <w:noProof/>
        </w:rPr>
        <w:lastRenderedPageBreak/>
        <w:drawing>
          <wp:inline distT="0" distB="0" distL="0" distR="0" wp14:anchorId="7711ED60" wp14:editId="55584B4B">
            <wp:extent cx="5943600" cy="5638800"/>
            <wp:effectExtent l="0" t="0" r="0" b="0"/>
            <wp:docPr id="14985810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8581057" name="Picture 1498581057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3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5AE4F" w14:textId="71ECF107" w:rsidR="00AF7FFC" w:rsidRDefault="00AF7FFC"/>
    <w:p w14:paraId="29E77BB3" w14:textId="30815A12" w:rsidR="00AF7FFC" w:rsidRDefault="00AF7FFC"/>
    <w:p w14:paraId="6D69286C" w14:textId="7640A6CD" w:rsidR="00AF7FFC" w:rsidRDefault="00AF7FFC"/>
    <w:p w14:paraId="294BF225" w14:textId="61955007" w:rsidR="00AF7FFC" w:rsidRDefault="00AF7FFC"/>
    <w:p w14:paraId="382C0D89" w14:textId="0D101751" w:rsidR="00AF7FFC" w:rsidRDefault="00AF7FFC"/>
    <w:p w14:paraId="3D5B2A09" w14:textId="6D686A2B" w:rsidR="00AF7FFC" w:rsidRDefault="00AF7FFC"/>
    <w:p w14:paraId="59BDD7B9" w14:textId="6309C7D2" w:rsidR="00AF7FFC" w:rsidRDefault="00AF7FFC"/>
    <w:p w14:paraId="0943A78C" w14:textId="77777777" w:rsidR="00AF7FFC" w:rsidRPr="0090742D" w:rsidRDefault="00AF7FFC"/>
    <w:p w14:paraId="6019EB40" w14:textId="77777777" w:rsidR="005F0979" w:rsidRDefault="005F0979"/>
    <w:p w14:paraId="71CB83D9" w14:textId="25161F24" w:rsidR="0090742D" w:rsidRDefault="00094314" w:rsidP="0090742D">
      <w:pPr>
        <w:pStyle w:val="ListParagraph"/>
        <w:numPr>
          <w:ilvl w:val="0"/>
          <w:numId w:val="1"/>
        </w:numPr>
        <w:rPr>
          <w:b/>
        </w:rPr>
      </w:pPr>
      <w:r>
        <w:lastRenderedPageBreak/>
        <w:t>Y</w:t>
      </w:r>
      <w:r w:rsidR="0090742D">
        <w:t>ou want to know who operates the most flights</w:t>
      </w:r>
      <w:r>
        <w:t xml:space="preserve"> and therefore probably dominate market share</w:t>
      </w:r>
      <w:r w:rsidR="0090742D">
        <w:t xml:space="preserve">.  </w:t>
      </w:r>
      <w:r w:rsidR="0090742D" w:rsidRPr="0090742D">
        <w:rPr>
          <w:b/>
        </w:rPr>
        <w:t xml:space="preserve">Is there one airline that operated more flights than any other single airline for </w:t>
      </w:r>
      <w:r w:rsidR="0090742D" w:rsidRPr="00094314">
        <w:rPr>
          <w:b/>
          <w:u w:val="single"/>
        </w:rPr>
        <w:t>each week</w:t>
      </w:r>
      <w:r w:rsidR="0090742D" w:rsidRPr="0090742D">
        <w:rPr>
          <w:b/>
        </w:rPr>
        <w:t xml:space="preserve"> in this dataset?</w:t>
      </w:r>
    </w:p>
    <w:p w14:paraId="07146064" w14:textId="77777777" w:rsidR="00094314" w:rsidRDefault="00094314" w:rsidP="00094314">
      <w:r>
        <w:t>Hint: Use the ‘Number of Records’ and ‘Flight Date’ variables to investigate. Note your finding below and paste the jpg of the viz. below it.</w:t>
      </w:r>
    </w:p>
    <w:p w14:paraId="5CB57FAB" w14:textId="09C42391" w:rsidR="00094314" w:rsidRDefault="00094314" w:rsidP="00094314">
      <w:pPr>
        <w:rPr>
          <w:b/>
        </w:rPr>
      </w:pPr>
    </w:p>
    <w:p w14:paraId="44951711" w14:textId="63FE4E64" w:rsidR="00094314" w:rsidRPr="008C3844" w:rsidRDefault="008C3844" w:rsidP="00094314">
      <w:pPr>
        <w:rPr>
          <w:bCs/>
        </w:rPr>
      </w:pPr>
      <w:r>
        <w:rPr>
          <w:bCs/>
        </w:rPr>
        <w:t xml:space="preserve">The </w:t>
      </w:r>
      <w:r w:rsidR="00FC4C52">
        <w:rPr>
          <w:bCs/>
        </w:rPr>
        <w:t xml:space="preserve">airline with the most operated flights compared to any other airline in the visual was Southwest. </w:t>
      </w:r>
    </w:p>
    <w:p w14:paraId="4ABFC00D" w14:textId="3937873E" w:rsidR="00094314" w:rsidRDefault="00094314" w:rsidP="00094314">
      <w:pPr>
        <w:rPr>
          <w:b/>
        </w:rPr>
      </w:pPr>
    </w:p>
    <w:p w14:paraId="2EB49A85" w14:textId="6198BE33" w:rsidR="00094314" w:rsidRDefault="00094314" w:rsidP="00094314">
      <w:pPr>
        <w:rPr>
          <w:b/>
        </w:rPr>
      </w:pPr>
    </w:p>
    <w:p w14:paraId="3BC59B38" w14:textId="220F2B0B" w:rsidR="00094314" w:rsidRDefault="0007271B" w:rsidP="00094314">
      <w:pPr>
        <w:rPr>
          <w:b/>
        </w:rPr>
      </w:pPr>
      <w:r>
        <w:rPr>
          <w:b/>
          <w:noProof/>
        </w:rPr>
        <w:drawing>
          <wp:inline distT="0" distB="0" distL="0" distR="0" wp14:anchorId="3AF311B9" wp14:editId="374D5710">
            <wp:extent cx="5943600" cy="3608705"/>
            <wp:effectExtent l="0" t="0" r="0" b="0"/>
            <wp:docPr id="181408226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4082263" name="Picture 1814082263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08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A90956" w14:textId="3FD7CF48" w:rsidR="00094314" w:rsidRDefault="00094314" w:rsidP="00094314">
      <w:pPr>
        <w:rPr>
          <w:b/>
        </w:rPr>
      </w:pPr>
    </w:p>
    <w:p w14:paraId="5537C8FC" w14:textId="58263E7E" w:rsidR="00094314" w:rsidRDefault="00094314" w:rsidP="00094314">
      <w:pPr>
        <w:rPr>
          <w:b/>
        </w:rPr>
      </w:pPr>
    </w:p>
    <w:p w14:paraId="4E384489" w14:textId="77777777" w:rsidR="00094314" w:rsidRDefault="00094314" w:rsidP="00094314">
      <w:pPr>
        <w:rPr>
          <w:b/>
        </w:rPr>
      </w:pPr>
    </w:p>
    <w:p w14:paraId="637D8194" w14:textId="60E0EECB" w:rsidR="00094314" w:rsidRDefault="00094314" w:rsidP="00094314">
      <w:pPr>
        <w:rPr>
          <w:b/>
        </w:rPr>
      </w:pPr>
    </w:p>
    <w:p w14:paraId="56AB4E92" w14:textId="09CD4693" w:rsidR="005F0979" w:rsidRDefault="005F0979"/>
    <w:sectPr w:rsidR="005F0979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54EF5" w14:textId="77777777" w:rsidR="00502F85" w:rsidRDefault="00502F85">
      <w:pPr>
        <w:spacing w:after="0" w:line="240" w:lineRule="auto"/>
      </w:pPr>
      <w:r>
        <w:separator/>
      </w:r>
    </w:p>
  </w:endnote>
  <w:endnote w:type="continuationSeparator" w:id="0">
    <w:p w14:paraId="118E3D83" w14:textId="77777777" w:rsidR="00502F85" w:rsidRDefault="00502F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3EF978E9" w14:paraId="5AEA7213" w14:textId="77777777" w:rsidTr="3EF978E9">
      <w:tc>
        <w:tcPr>
          <w:tcW w:w="3120" w:type="dxa"/>
        </w:tcPr>
        <w:p w14:paraId="5B757811" w14:textId="1C16E9FB" w:rsidR="3EF978E9" w:rsidRDefault="3EF978E9" w:rsidP="3EF978E9">
          <w:pPr>
            <w:pStyle w:val="Header"/>
            <w:ind w:left="-115"/>
          </w:pPr>
        </w:p>
      </w:tc>
      <w:tc>
        <w:tcPr>
          <w:tcW w:w="3120" w:type="dxa"/>
        </w:tcPr>
        <w:p w14:paraId="6448F40A" w14:textId="4AAE0453" w:rsidR="3EF978E9" w:rsidRDefault="3EF978E9" w:rsidP="3EF978E9">
          <w:pPr>
            <w:pStyle w:val="Header"/>
            <w:jc w:val="center"/>
          </w:pPr>
        </w:p>
      </w:tc>
      <w:tc>
        <w:tcPr>
          <w:tcW w:w="3120" w:type="dxa"/>
        </w:tcPr>
        <w:p w14:paraId="4F50A848" w14:textId="33ADF8CC" w:rsidR="3EF978E9" w:rsidRDefault="3EF978E9" w:rsidP="3EF978E9">
          <w:pPr>
            <w:pStyle w:val="Header"/>
            <w:ind w:right="-115"/>
            <w:jc w:val="right"/>
          </w:pPr>
        </w:p>
      </w:tc>
    </w:tr>
  </w:tbl>
  <w:p w14:paraId="26FFA9C7" w14:textId="69F2D076" w:rsidR="3EF978E9" w:rsidRDefault="3EF978E9" w:rsidP="3EF978E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E0F31B" w14:textId="77777777" w:rsidR="00502F85" w:rsidRDefault="00502F85">
      <w:pPr>
        <w:spacing w:after="0" w:line="240" w:lineRule="auto"/>
      </w:pPr>
      <w:r>
        <w:separator/>
      </w:r>
    </w:p>
  </w:footnote>
  <w:footnote w:type="continuationSeparator" w:id="0">
    <w:p w14:paraId="0D2F6CBE" w14:textId="77777777" w:rsidR="00502F85" w:rsidRDefault="00502F8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4A0" w:firstRow="1" w:lastRow="0" w:firstColumn="1" w:lastColumn="0" w:noHBand="0" w:noVBand="1"/>
    </w:tblPr>
    <w:tblGrid>
      <w:gridCol w:w="3120"/>
      <w:gridCol w:w="3120"/>
      <w:gridCol w:w="3120"/>
    </w:tblGrid>
    <w:tr w:rsidR="3EF978E9" w14:paraId="637BB17A" w14:textId="77777777" w:rsidTr="3EF978E9">
      <w:tc>
        <w:tcPr>
          <w:tcW w:w="3120" w:type="dxa"/>
        </w:tcPr>
        <w:p w14:paraId="51DA81A8" w14:textId="691F5899" w:rsidR="3EF978E9" w:rsidRDefault="3EF978E9" w:rsidP="3EF978E9">
          <w:pPr>
            <w:pStyle w:val="Header"/>
            <w:ind w:left="-115"/>
          </w:pPr>
        </w:p>
      </w:tc>
      <w:tc>
        <w:tcPr>
          <w:tcW w:w="3120" w:type="dxa"/>
        </w:tcPr>
        <w:p w14:paraId="02FA7BBA" w14:textId="45E7127B" w:rsidR="3EF978E9" w:rsidRDefault="3EF978E9" w:rsidP="3EF978E9">
          <w:pPr>
            <w:pStyle w:val="Header"/>
            <w:jc w:val="center"/>
          </w:pPr>
        </w:p>
      </w:tc>
      <w:tc>
        <w:tcPr>
          <w:tcW w:w="3120" w:type="dxa"/>
        </w:tcPr>
        <w:p w14:paraId="3E107BD5" w14:textId="1C054AA7" w:rsidR="3EF978E9" w:rsidRDefault="3EF978E9" w:rsidP="3EF978E9">
          <w:pPr>
            <w:pStyle w:val="Header"/>
            <w:ind w:right="-115"/>
            <w:jc w:val="right"/>
          </w:pPr>
        </w:p>
      </w:tc>
    </w:tr>
  </w:tbl>
  <w:p w14:paraId="2E0E9872" w14:textId="19617806" w:rsidR="3EF978E9" w:rsidRDefault="3EF978E9" w:rsidP="3EF978E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CC4CBD"/>
    <w:multiLevelType w:val="hybridMultilevel"/>
    <w:tmpl w:val="21505A1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85277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AzMTQyMTM2N7M0NTZS0lEKTi0uzszPAykwrAUAqcINgywAAAA="/>
  </w:docVars>
  <w:rsids>
    <w:rsidRoot w:val="005F0979"/>
    <w:rsid w:val="00040C1F"/>
    <w:rsid w:val="0007271B"/>
    <w:rsid w:val="00094314"/>
    <w:rsid w:val="001142AC"/>
    <w:rsid w:val="0014697F"/>
    <w:rsid w:val="00153114"/>
    <w:rsid w:val="00157FF2"/>
    <w:rsid w:val="002201D9"/>
    <w:rsid w:val="003851ED"/>
    <w:rsid w:val="00461855"/>
    <w:rsid w:val="00502F85"/>
    <w:rsid w:val="005F0979"/>
    <w:rsid w:val="00644851"/>
    <w:rsid w:val="0069145F"/>
    <w:rsid w:val="006F712B"/>
    <w:rsid w:val="0071274A"/>
    <w:rsid w:val="007F2719"/>
    <w:rsid w:val="008C3844"/>
    <w:rsid w:val="0090742D"/>
    <w:rsid w:val="00942DCC"/>
    <w:rsid w:val="009607C6"/>
    <w:rsid w:val="00964308"/>
    <w:rsid w:val="00A27B12"/>
    <w:rsid w:val="00A4617A"/>
    <w:rsid w:val="00AF7FFC"/>
    <w:rsid w:val="00B17C37"/>
    <w:rsid w:val="00B440E7"/>
    <w:rsid w:val="00D54CF9"/>
    <w:rsid w:val="00DD348A"/>
    <w:rsid w:val="00DF4321"/>
    <w:rsid w:val="00E44923"/>
    <w:rsid w:val="00E71B56"/>
    <w:rsid w:val="00EA552B"/>
    <w:rsid w:val="00FC4C52"/>
    <w:rsid w:val="3EF97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78FB2F"/>
  <w15:chartTrackingRefBased/>
  <w15:docId w15:val="{D0353729-A762-46B7-8485-6AD2D19615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0742D"/>
    <w:pPr>
      <w:ind w:left="720"/>
      <w:contextualSpacing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210</Words>
  <Characters>120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ableau Software</Company>
  <LinksUpToDate>false</LinksUpToDate>
  <CharactersWithSpaces>1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 Galbreth</dc:creator>
  <cp:keywords/>
  <dc:description/>
  <cp:lastModifiedBy>Juan Felipe Gonzalez Sañudo</cp:lastModifiedBy>
  <cp:revision>3</cp:revision>
  <dcterms:created xsi:type="dcterms:W3CDTF">2024-07-21T17:47:00Z</dcterms:created>
  <dcterms:modified xsi:type="dcterms:W3CDTF">2024-09-23T20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bac1f6d23acd4327f317e51355f42265c643e25333f41c7a513420dedb26a75</vt:lpwstr>
  </property>
</Properties>
</file>